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D5AD9" w14:textId="77777777" w:rsidR="00697729" w:rsidRDefault="00697729" w:rsidP="00697729">
      <w:pPr>
        <w:pStyle w:val="NormalWeb"/>
      </w:pPr>
      <w:r>
        <w:t>Dear Mini fridgeeee,</w:t>
      </w:r>
    </w:p>
    <w:p w14:paraId="3682FB9E" w14:textId="77777777" w:rsidR="00697729" w:rsidRDefault="00697729" w:rsidP="00697729">
      <w:pPr>
        <w:pStyle w:val="NormalWeb"/>
      </w:pPr>
      <w:r>
        <w:t>Hi, it’s me.</w:t>
      </w:r>
    </w:p>
    <w:p w14:paraId="59FBAC7F" w14:textId="77777777" w:rsidR="00697729" w:rsidRDefault="00697729" w:rsidP="00697729">
      <w:pPr>
        <w:pStyle w:val="NormalWeb"/>
      </w:pPr>
      <w:r>
        <w:t>I’m sorry I’ve been so awful with keeping up with you. There’s been so much going on and I’m just tired, and I still haven’t gotten it all done.</w:t>
      </w:r>
    </w:p>
    <w:p w14:paraId="271564A5" w14:textId="77777777" w:rsidR="00697729" w:rsidRDefault="00697729" w:rsidP="00697729">
      <w:pPr>
        <w:pStyle w:val="NormalWeb"/>
      </w:pPr>
      <w:r>
        <w:t>That being said, you’ve been so kind to me. I can’t stress enough how nice you’ve been to me. I love you for it.</w:t>
      </w:r>
    </w:p>
    <w:p w14:paraId="7AC2E5FB" w14:textId="77777777" w:rsidR="00697729" w:rsidRDefault="00697729" w:rsidP="00697729">
      <w:pPr>
        <w:pStyle w:val="NormalWeb"/>
      </w:pPr>
      <w:r>
        <w:t>You’ve always been so supportive, always happily taking a look at whatever project I make, listening to me rant, or just listening to music with me or telling me about your SIMS lore.</w:t>
      </w:r>
    </w:p>
    <w:p w14:paraId="21FDB86F" w14:textId="77777777" w:rsidR="00697729" w:rsidRDefault="00697729" w:rsidP="00697729">
      <w:pPr>
        <w:pStyle w:val="NormalWeb"/>
      </w:pPr>
      <w:r>
        <w:t>You’re irreplaceable.</w:t>
      </w:r>
    </w:p>
    <w:p w14:paraId="1D9943AE" w14:textId="311C20A9" w:rsidR="00697729" w:rsidRDefault="00697729" w:rsidP="00697729">
      <w:pPr>
        <w:pStyle w:val="NormalWeb"/>
      </w:pPr>
      <w:r>
        <w:t>No mat</w:t>
      </w:r>
      <w:r>
        <w:t>t</w:t>
      </w:r>
      <w:r>
        <w:t>er what, I’ll always be here for you :)</w:t>
      </w:r>
    </w:p>
    <w:p w14:paraId="1BC63D62" w14:textId="77777777" w:rsidR="00697729" w:rsidRDefault="00697729" w:rsidP="00697729">
      <w:pPr>
        <w:pStyle w:val="NormalWeb"/>
      </w:pPr>
      <w:r>
        <w:t>Never hesitate to call or message me if I can ever help, I’ll always try my best to get back to you asap.</w:t>
      </w:r>
    </w:p>
    <w:p w14:paraId="1F2DA3E8" w14:textId="263DE4B5" w:rsidR="00697729" w:rsidRDefault="00697729" w:rsidP="00697729">
      <w:pPr>
        <w:pStyle w:val="NormalWeb"/>
      </w:pPr>
      <w:r>
        <w:t>Talk to you soon</w:t>
      </w:r>
      <w:r w:rsidR="00801B01">
        <w:t xml:space="preserve"> and ilysm</w:t>
      </w:r>
      <w:r>
        <w:t>!</w:t>
      </w:r>
    </w:p>
    <w:p w14:paraId="34F5C3D0" w14:textId="77777777" w:rsidR="00697729" w:rsidRDefault="00697729" w:rsidP="00697729">
      <w:pPr>
        <w:pStyle w:val="NormalWeb"/>
      </w:pPr>
      <w:r>
        <w:t>Ellie &lt;3</w:t>
      </w:r>
    </w:p>
    <w:p w14:paraId="3AB89280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bEwMzY2MzMxNrVU0lEKTi0uzszPAykwrAUAYvC5MywAAAA="/>
  </w:docVars>
  <w:rsids>
    <w:rsidRoot w:val="00697729"/>
    <w:rsid w:val="003C3456"/>
    <w:rsid w:val="00697729"/>
    <w:rsid w:val="00801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78C99"/>
  <w15:chartTrackingRefBased/>
  <w15:docId w15:val="{CEE3A7F2-47E4-4FA8-B350-540C40EA6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77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2</cp:revision>
  <dcterms:created xsi:type="dcterms:W3CDTF">2022-08-05T03:47:00Z</dcterms:created>
  <dcterms:modified xsi:type="dcterms:W3CDTF">2022-08-05T03:48:00Z</dcterms:modified>
</cp:coreProperties>
</file>